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fd-01"/>
    <w:p>
      <w:pPr>
        <w:pStyle w:val="Heading3"/>
      </w:pPr>
      <w:r>
        <w:t xml:space="preserve">DFD 01</w:t>
      </w:r>
    </w:p>
    <w:p>
      <w:pPr>
        <w:pStyle w:val="FirstParagraph"/>
      </w:pPr>
      <w:r>
        <w:drawing>
          <wp:inline>
            <wp:extent cx="5943600" cy="2440875"/>
            <wp:effectExtent b="0" l="0" r="0" t="0"/>
            <wp:docPr descr="DFD" title="" id="21" name="Picture"/>
            <a:graphic>
              <a:graphicData uri="http://schemas.openxmlformats.org/drawingml/2006/picture">
                <pic:pic>
                  <pic:nvPicPr>
                    <pic:cNvPr descr="./img/DF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3">
        <w:r>
          <w:rPr>
            <w:rStyle w:val="Hyperlink"/>
          </w:rPr>
          <w:t xml:space="preserve">DFD_02</w:t>
        </w:r>
      </w:hyperlink>
    </w:p>
    <w:p>
      <w:pPr>
        <w:pStyle w:val="BodyText"/>
      </w:pPr>
      <w:r>
        <w:t xml:space="preserve">./DFD_02.m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1_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1_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1_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</w:t>
            </w:r>
          </w:p>
        </w:tc>
        <w:tc>
          <w:tcPr/>
          <w:p>
            <w:pPr>
              <w:pStyle w:val="Compact"/>
            </w:pPr>
            <w:r>
              <w:t xml:space="preserve">T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4</w:t>
            </w:r>
          </w:p>
        </w:tc>
        <w:tc>
          <w:tcPr/>
          <w:p>
            <w:pPr>
              <w:pStyle w:val="Compact"/>
            </w:pPr>
            <w:r>
              <w:t xml:space="preserve">43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78</w:t>
            </w:r>
          </w:p>
        </w:tc>
        <w:tc>
          <w:tcPr/>
          <w:p>
            <w:pPr>
              <w:pStyle w:val="Compact"/>
            </w:pPr>
            <w:r>
              <w:t xml:space="preserve">8765</w:t>
            </w:r>
          </w:p>
        </w:tc>
      </w:tr>
    </w:tbl>
    <w:bookmarkEnd w:id="24"/>
    <w:bookmarkStart w:id="27" w:name="dfd-02"/>
    <w:p>
      <w:pPr>
        <w:pStyle w:val="Heading3"/>
      </w:pPr>
      <w:r>
        <w:t xml:space="preserve">DFD 02</w:t>
      </w:r>
    </w:p>
    <w:p>
      <w:pPr>
        <w:pStyle w:val="FirstParagraph"/>
      </w:pPr>
      <w:r>
        <w:drawing>
          <wp:inline>
            <wp:extent cx="5943600" cy="2440875"/>
            <wp:effectExtent b="0" l="0" r="0" t="0"/>
            <wp:docPr descr="DFD" title="" id="25" name="Picture"/>
            <a:graphic>
              <a:graphicData uri="http://schemas.openxmlformats.org/drawingml/2006/picture">
                <pic:pic>
                  <pic:nvPicPr>
                    <pic:cNvPr descr="./img/DF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2_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2_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2_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sectPr w:rsidR="003260F2" w:rsidRPr="00C5719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F0662C2C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21070B"/>
    <w:rsid w:val="003260F2"/>
    <w:rsid w:val="00C57199"/>
    <w:rsid w:val="00DC5A97"/>
    <w:rsid w:val="00DE211E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21070B"/>
    <w:pPr>
      <w:numPr>
        <w:numId w:val="17"/>
      </w:numPr>
      <w:spacing w:after="40" w:before="360"/>
      <w:outlineLvl w:val="0"/>
    </w:pPr>
    <w:rPr>
      <w:b/>
      <w:bCs/>
      <w:smallCaps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1070B"/>
    <w:pPr>
      <w:numPr>
        <w:ilvl w:val="1"/>
        <w:numId w:val="17"/>
      </w:numPr>
      <w:spacing w:after="0"/>
      <w:outlineLvl w:val="1"/>
    </w:pPr>
    <w:rPr>
      <w:b/>
      <w:bCs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1070B"/>
    <w:pPr>
      <w:spacing w:after="0"/>
      <w:outlineLvl w:val="4"/>
    </w:pPr>
    <w:rPr>
      <w:i/>
      <w:color w:themeColor="accent1" w:themeShade="BF" w:val="365F91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21070B"/>
    <w:pPr>
      <w:spacing w:after="0"/>
      <w:outlineLvl w:val="5"/>
    </w:pPr>
    <w:rPr>
      <w:b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21070B"/>
    <w:pPr>
      <w:spacing w:after="0"/>
      <w:outlineLvl w:val="6"/>
    </w:pPr>
    <w:rPr>
      <w:b/>
      <w:i/>
      <w:color w:themeColor="accent1" w:themeShade="BF" w:val="365F91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21070B"/>
    <w:pPr>
      <w:spacing w:after="0"/>
      <w:outlineLvl w:val="7"/>
    </w:pPr>
    <w:rPr>
      <w:b/>
      <w:color w:themeColor="accent2" w:themeShade="BF" w:val="943634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21070B"/>
    <w:pPr>
      <w:spacing w:after="0"/>
      <w:outlineLvl w:val="8"/>
    </w:pPr>
    <w:rPr>
      <w:b/>
      <w:i/>
      <w:color w:themeColor="accent2" w:themeShade="BF" w:val="943634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  <w:rsid w:val="0021070B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  <w:rsid w:val="0021070B"/>
  </w:style>
  <w:style w:styleId="BodyText" w:type="paragraph">
    <w:name w:val="Body Text"/>
    <w:basedOn w:val="Normal"/>
    <w:link w:val="BodyTextChar"/>
    <w:uiPriority w:val="99"/>
    <w:unhideWhenUsed/>
    <w:rsid w:val="0021070B"/>
    <w:pPr>
      <w:spacing w:after="120" w:line="240" w:lineRule="auto"/>
    </w:pPr>
    <w:rPr>
      <w:rFonts w:cs="Angsana New"/>
      <w:szCs w:val="35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21070B"/>
    <w:rPr>
      <w:i/>
      <w:color w:themeColor="text2" w:val="1F497D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Pr>
      <w:rFonts w:ascii="Consolas" w:cs="TH Sarabun New" w:hAnsi="Consolas"/>
      <w:b/>
      <w:bCs/>
      <w:color w:themeColor="accent1" w:themeShade="BF" w:val="365F91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21070B"/>
    <w:rPr>
      <w:rFonts w:ascii="TH Sarabun New" w:cs="Angsana New" w:hAnsi="TH Sarabun New"/>
      <w:color w:themeColor="text2" w:themeShade="BF" w:val="17365D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21070B"/>
    <w:rPr>
      <w:rFonts w:ascii="TH Sarabun New" w:cs="TH Sarabun New" w:hAnsi="TH Sarabun New"/>
      <w:b/>
      <w:bCs/>
      <w:smallCaps/>
      <w:color w:themeColor="text2" w:themeShade="BF" w:val="17365D"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21070B"/>
    <w:rPr>
      <w:rFonts w:ascii="TH Sarabun New" w:cs="TH Sarabun New" w:hAnsi="TH Sarabun New"/>
      <w:i/>
      <w:color w:themeColor="accent1" w:themeShade="BF" w:val="365F91"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21070B"/>
    <w:rPr>
      <w:rFonts w:ascii="TH Sarabun New" w:cs="TH Sarabun New" w:hAnsi="TH Sarabun New"/>
      <w:b/>
      <w:color w:themeColor="accent1" w:themeShade="BF" w:val="365F91"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21070B"/>
    <w:rPr>
      <w:rFonts w:ascii="TH Sarabun New" w:cs="TH Sarabun New" w:hAnsi="TH Sarabun New"/>
      <w:b/>
      <w:i/>
      <w:color w:themeColor="accent1" w:themeShade="BF" w:val="365F91"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21070B"/>
    <w:rPr>
      <w:rFonts w:ascii="TH Sarabun New" w:cs="TH Sarabun New" w:hAnsi="TH Sarabun New"/>
      <w:b/>
      <w:color w:themeColor="accent2" w:themeShade="BF" w:val="943634"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21070B"/>
    <w:rPr>
      <w:rFonts w:ascii="TH Sarabun New" w:cs="TH Sarabun New" w:hAnsi="TH Sarabun New"/>
      <w:b/>
      <w:i/>
      <w:color w:themeColor="accent2" w:themeShade="BF" w:val="943634"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21070B"/>
    <w:rPr>
      <w:rFonts w:ascii="TH Sarabun New" w:cs="TH Sarabun New" w:hAnsi="TH Sarabun New"/>
      <w:i/>
      <w:color w:themeColor="text2" w:val="1F497D"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hyperlink" Id="rId23" Target="./DFD_02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/DFD_02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08:26:19Z</dcterms:created>
  <dcterms:modified xsi:type="dcterms:W3CDTF">2024-09-20T08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